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Videograph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25" w:name="X8392272ce36702d19ed80e69e7447ca4217f633"/>
    <w:p>
      <w:pPr>
        <w:pStyle w:val="Heading1"/>
      </w:pPr>
      <w:r>
        <w:t xml:space="preserve">Cover Letter for Videographer Position in Australia Brisbane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enthusiastic interest in the Videographer position at your esteemed organization in Australia Brisbane. As a passionate and skilled videographer with a strong foundation in visual storytelling, I am eager to contribute my expertise to your team while embracing the vibrant creative opportunities that Brisbane offers. This Cover Letter outlines my qualifications, experience, and commitment to delivering high-quality video content tailored to the unique demands of Australia’s dynamic media landscape.</w:t>
      </w:r>
    </w:p>
    <w:bookmarkStart w:id="20" w:name="professional-background-and-expertise"/>
    <w:p>
      <w:pPr>
        <w:pStyle w:val="Heading2"/>
      </w:pPr>
      <w:r>
        <w:t xml:space="preserve">Professional Background and Expertise</w:t>
      </w:r>
    </w:p>
    <w:p>
      <w:pPr>
        <w:pStyle w:val="FirstParagraph"/>
      </w:pPr>
      <w:r>
        <w:t xml:space="preserve">With over [X years] of experience in videography, I have developed a comprehensive skill set that aligns seamlessly with the requirements of this role. My journey as a Videographer has been defined by a dedication to capturing compelling narratives through visual artistry. From pre-production planning to post-production editing, I approach every project with meticulous attention to detail and a creative vision that resonates with audiences.</w:t>
      </w:r>
    </w:p>
    <w:p>
      <w:pPr>
        <w:pStyle w:val="BodyText"/>
      </w:pPr>
      <w:r>
        <w:t xml:space="preserve">My expertise spans various video production genres, including corporate storytelling, event videography, documentary filmmaking, and social media content creation. In Australia Brisbane, where the intersection of culture and innovation is ever-evolving, I have honed my ability to adapt to diverse environments and client needs. For instance, I recently collaborated with a local Brisbane-based marketing agency to produce a series of promotional videos that highlighted the city’s thriving tech startups. This project not only required technical precision but also an understanding of the region’s unique cultural and economic identity.</w:t>
      </w:r>
    </w:p>
    <w:bookmarkEnd w:id="20"/>
    <w:bookmarkStart w:id="21" w:name="Xb4b55f48c171251444821528be5d36e551351d0"/>
    <w:p>
      <w:pPr>
        <w:pStyle w:val="Heading2"/>
      </w:pPr>
      <w:r>
        <w:t xml:space="preserve">Technical Proficiency and Creative Vision</w:t>
      </w:r>
    </w:p>
    <w:p>
      <w:pPr>
        <w:pStyle w:val="FirstParagraph"/>
      </w:pPr>
      <w:r>
        <w:t xml:space="preserve">A key strength of mine lies in my technical proficiency with industry-standard equipment and software. I am highly skilled in operating cameras such as the Sony FX6, Canon C300 Mark II, and DJI Ronin for stabilized drone footage. My post-production capabilities include advanced editing using Adobe Premiere Pro, After Effects, and Final Cut Pro, enabling me to deliver polished content that meets the highest standards. Additionally, I have a strong grasp of color grading, sound design, and motion graphics—skills that are critical for creating visually stunning videos in Australia Brisbane’s competitive media market.</w:t>
      </w:r>
    </w:p>
    <w:p>
      <w:pPr>
        <w:pStyle w:val="BodyText"/>
      </w:pPr>
      <w:r>
        <w:t xml:space="preserve">What sets me apart as a Videographer is my ability to blend technical excellence with creative storytelling. Whether capturing the bustling energy of Brisbane’s streets or the serene beauty of its natural landscapes, I strive to create content that connects emotionally with viewers. For example, during a recent project documenting a community event in South Brisbane, I focused on highlighting personal stories and cultural diversity, resulting in a video that was widely praised for its authenticity and impact.</w:t>
      </w:r>
    </w:p>
    <w:bookmarkEnd w:id="21"/>
    <w:bookmarkStart w:id="22" w:name="Xfcfb35c508bd3c52d95209c1005996f7afb2321"/>
    <w:p>
      <w:pPr>
        <w:pStyle w:val="Heading2"/>
      </w:pPr>
      <w:r>
        <w:t xml:space="preserve">Understanding of Australia Brisbane’s Market</w:t>
      </w:r>
    </w:p>
    <w:p>
      <w:pPr>
        <w:pStyle w:val="FirstParagraph"/>
      </w:pPr>
      <w:r>
        <w:t xml:space="preserve">The Videographer role in Australia Brisbane is not just about technical skills; it requires an understanding of the local market’s nuances. Having spent time in this region, I have gained valuable insights into the cultural, social, and economic factors that shape content creation here. Brisbane’s growing reputation as a hub for innovation and creativity has led to a surge in demand for high-quality video production across industries such as tourism, education, and technology.</w:t>
      </w:r>
    </w:p>
    <w:p>
      <w:pPr>
        <w:pStyle w:val="BodyText"/>
      </w:pPr>
      <w:r>
        <w:t xml:space="preserve">My experience working with clients in Brisbane has taught me the importance of tailoring content to resonate with local audiences while maintaining a global perspective. For instance, I have produced videos for tourism boards that showcased the city’s iconic landmarks like the Brisbane River and Story Bridge, while also emphasizing its modern amenities and community-driven initiatives. This approach ensures that the final product not only meets client objectives but also aligns with the values of Australia Brisbane’s diverse population.</w:t>
      </w:r>
    </w:p>
    <w:bookmarkEnd w:id="22"/>
    <w:bookmarkStart w:id="23" w:name="why-i-am-a-strong-fit-for-this-role"/>
    <w:p>
      <w:pPr>
        <w:pStyle w:val="Heading2"/>
      </w:pPr>
      <w:r>
        <w:t xml:space="preserve">Why I Am a Strong Fit for This Role</w:t>
      </w:r>
    </w:p>
    <w:p>
      <w:pPr>
        <w:pStyle w:val="FirstParagraph"/>
      </w:pPr>
      <w:r>
        <w:t xml:space="preserve">I am particularly drawn to this opportunity because of your organization’s commitment to excellence and innovation in video production. As a Videographer, I thrive in environments that encourage creativity, collaboration, and continuous learning—values that align with your company’s mission. My ability to work independently while also contributing effectively to a team makes me well-suited for this role.</w:t>
      </w:r>
    </w:p>
    <w:p>
      <w:pPr>
        <w:pStyle w:val="BodyText"/>
      </w:pPr>
      <w:r>
        <w:t xml:space="preserve">Moreover, my adaptability and problem-solving skills have allowed me to excel in fast-paced settings. Whether it’s navigating unexpected weather conditions during an outdoor shoot or meeting tight deadlines, I remain focused on delivering results that exceed expectations. I am also deeply passionate about staying updated with the latest trends and technologies in videography, ensuring that my work remains relevant and impactful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confident that my experience, technical skills, and passion for videography make me an ideal candidate for this position. I would be thrilled to contribute my talents to your team in Australia Brisbane and help create content that inspires and engages audiences. Thank you for considering my application. I look forward to the opportunity to discuss how I can contribute to your organization’s success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  <w:r>
        <w:br/>
      </w:r>
      <w:r>
        <w:t xml:space="preserve">[LinkedIn Profile or Portfolio Website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Videographer Position in Australia Brisbane</dc:title>
  <dc:creator/>
  <dc:language>en</dc:language>
  <cp:keywords/>
  <dcterms:created xsi:type="dcterms:W3CDTF">2025-12-15T22:01:26Z</dcterms:created>
  <dcterms:modified xsi:type="dcterms:W3CDTF">2025-12-15T22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